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5"/>
        <w:gridCol w:w="360"/>
        <w:gridCol w:w="1731"/>
      </w:tblGrid>
      <w:tr w:rsidR="0085245D" w14:paraId="0E72ADB5" w14:textId="77777777" w:rsidTr="006278D0">
        <w:trPr>
          <w:trHeight w:val="791"/>
        </w:trPr>
        <w:tc>
          <w:tcPr>
            <w:tcW w:w="10456" w:type="dxa"/>
            <w:gridSpan w:val="3"/>
            <w:shd w:val="clear" w:color="auto" w:fill="436B8E"/>
            <w:vAlign w:val="center"/>
          </w:tcPr>
          <w:p w14:paraId="22255D22" w14:textId="338F9873" w:rsidR="0085245D" w:rsidRDefault="0085245D" w:rsidP="0085245D">
            <w:pPr>
              <w:jc w:val="center"/>
            </w:pPr>
            <w:r w:rsidRPr="0085245D">
              <w:rPr>
                <w:noProof/>
              </w:rPr>
              <mc:AlternateContent>
                <mc:Choice Requires="wps">
                  <w:drawing>
                    <wp:inline distT="0" distB="0" distL="0" distR="0" wp14:anchorId="26D8435A" wp14:editId="105DE40E">
                      <wp:extent cx="4677241" cy="374141"/>
                      <wp:effectExtent l="0" t="0" r="0" b="0"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ADB34E74-1342-4042-8FF5-E411027A15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7241" cy="37414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501EECB" w14:textId="77777777" w:rsidR="0085245D" w:rsidRDefault="0085245D" w:rsidP="0085245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85245D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outline/>
                                      <w:color w:val="5B9BD5" w:themeColor="accent5"/>
                                      <w:sz w:val="36"/>
                                      <w:szCs w:val="36"/>
                                      <w14:shadow w14:blurRad="38100" w14:dist="22860" w14:dir="5400000" w14:sx="100000" w14:sy="100000" w14:kx="0" w14:ky="0" w14:algn="tl">
                                        <w14:srgbClr w14:val="000000">
                                          <w14:alpha w14:val="70000"/>
                                        </w14:srgbClr>
                                      </w14:shadow>
                                      <w14:textOutline w14:w="10160" w14:cap="flat" w14:cmpd="sng" w14:algn="ctr">
                                        <w14:solidFill>
                                          <w14:schemeClr w14:val="accent5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YEARLY PROFIT &amp; LOSS STATEMENT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D8435A" id="Rectangle 1" o:spid="_x0000_s1026" style="width:368.3pt;height:29.4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" filled="f" stroked="f">
                      <v:textbox style="mso-fit-shape-to-text:t">
                        <w:txbxContent>
                          <w:p w14:paraId="6501EECB" w14:textId="77777777" w:rsidR="0085245D" w:rsidRDefault="0085245D" w:rsidP="0085245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85245D">
                              <w:rPr>
                                <w:rFonts w:asciiTheme="minorHAnsi" w:hAnsi="Calibri" w:cstheme="minorBidi"/>
                                <w:b/>
                                <w:bCs/>
                                <w:outline/>
                                <w:color w:val="5B9BD5" w:themeColor="accent5"/>
                                <w:sz w:val="36"/>
                                <w:szCs w:val="3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YEARLY PROFIT &amp; LOSS STATEMENT TEMPLATE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85245D" w:rsidRPr="0085245D" w14:paraId="77293F06" w14:textId="77777777" w:rsidTr="006278D0">
        <w:trPr>
          <w:trHeight w:val="449"/>
        </w:trPr>
        <w:tc>
          <w:tcPr>
            <w:tcW w:w="83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C34A742" w14:textId="42A6FF1E" w:rsidR="0085245D" w:rsidRPr="0085245D" w:rsidRDefault="006278D0">
            <w:pPr>
              <w:rPr>
                <w:rFonts w:ascii="Arial" w:hAnsi="Arial" w:cs="Arial"/>
              </w:rPr>
            </w:pPr>
            <w:r w:rsidRPr="006278D0">
              <w:rPr>
                <w:rFonts w:ascii="Arial" w:hAnsi="Arial" w:cs="Arial"/>
              </w:rPr>
              <w:t>&lt;Company Name&gt;</w:t>
            </w:r>
          </w:p>
        </w:tc>
        <w:tc>
          <w:tcPr>
            <w:tcW w:w="360" w:type="dxa"/>
            <w:tcBorders>
              <w:bottom w:val="nil"/>
            </w:tcBorders>
            <w:vAlign w:val="center"/>
          </w:tcPr>
          <w:p w14:paraId="4B015ACE" w14:textId="77777777" w:rsidR="0085245D" w:rsidRPr="0085245D" w:rsidRDefault="0085245D">
            <w:pPr>
              <w:rPr>
                <w:rFonts w:ascii="Arial" w:hAnsi="Arial" w:cs="Arial"/>
              </w:rPr>
            </w:pPr>
          </w:p>
        </w:tc>
        <w:tc>
          <w:tcPr>
            <w:tcW w:w="173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7EAFC0" w14:textId="0D3AE159" w:rsidR="0085245D" w:rsidRPr="0085245D" w:rsidRDefault="006278D0">
            <w:pPr>
              <w:rPr>
                <w:rFonts w:ascii="Arial" w:hAnsi="Arial" w:cs="Arial"/>
              </w:rPr>
            </w:pPr>
            <w:r w:rsidRPr="006278D0">
              <w:rPr>
                <w:rFonts w:ascii="Arial" w:hAnsi="Arial" w:cs="Arial"/>
              </w:rPr>
              <w:t>&lt;Year&gt;</w:t>
            </w:r>
          </w:p>
        </w:tc>
      </w:tr>
      <w:tr w:rsidR="0085245D" w:rsidRPr="0085245D" w14:paraId="2A219CDD" w14:textId="77777777" w:rsidTr="006278D0">
        <w:tc>
          <w:tcPr>
            <w:tcW w:w="8365" w:type="dxa"/>
            <w:tcBorders>
              <w:top w:val="single" w:sz="4" w:space="0" w:color="BFBFBF" w:themeColor="background1" w:themeShade="BF"/>
              <w:bottom w:val="nil"/>
            </w:tcBorders>
          </w:tcPr>
          <w:p w14:paraId="2D78FD86" w14:textId="72272F8E" w:rsidR="0085245D" w:rsidRPr="0085245D" w:rsidRDefault="0085245D">
            <w:pPr>
              <w:rPr>
                <w:rFonts w:ascii="Arial" w:hAnsi="Arial" w:cs="Arial"/>
                <w:sz w:val="16"/>
                <w:szCs w:val="16"/>
              </w:rPr>
            </w:pPr>
            <w:r w:rsidRPr="0085245D">
              <w:rPr>
                <w:rFonts w:ascii="Arial" w:hAnsi="Arial" w:cs="Arial"/>
                <w:sz w:val="16"/>
                <w:szCs w:val="16"/>
              </w:rPr>
              <w:t>COMPANY NAM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15A2D7D2" w14:textId="77777777" w:rsidR="0085245D" w:rsidRPr="0085245D" w:rsidRDefault="0085245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31" w:type="dxa"/>
            <w:tcBorders>
              <w:top w:val="single" w:sz="4" w:space="0" w:color="BFBFBF" w:themeColor="background1" w:themeShade="BF"/>
              <w:bottom w:val="nil"/>
            </w:tcBorders>
          </w:tcPr>
          <w:p w14:paraId="233E5A79" w14:textId="42D1A2C3" w:rsidR="0085245D" w:rsidRPr="0085245D" w:rsidRDefault="0085245D">
            <w:pPr>
              <w:rPr>
                <w:rFonts w:ascii="Arial" w:hAnsi="Arial" w:cs="Arial"/>
                <w:sz w:val="16"/>
                <w:szCs w:val="16"/>
              </w:rPr>
            </w:pPr>
            <w:r w:rsidRPr="0085245D">
              <w:rPr>
                <w:rFonts w:ascii="Arial" w:hAnsi="Arial" w:cs="Arial"/>
                <w:sz w:val="16"/>
                <w:szCs w:val="16"/>
              </w:rPr>
              <w:t>CURRENT YEAR</w:t>
            </w:r>
          </w:p>
        </w:tc>
      </w:tr>
      <w:tr w:rsidR="0085245D" w:rsidRPr="0085245D" w14:paraId="02D86A49" w14:textId="77777777" w:rsidTr="006278D0">
        <w:tc>
          <w:tcPr>
            <w:tcW w:w="10456" w:type="dxa"/>
            <w:gridSpan w:val="3"/>
            <w:tcBorders>
              <w:top w:val="nil"/>
              <w:bottom w:val="nil"/>
            </w:tcBorders>
          </w:tcPr>
          <w:p w14:paraId="0463C710" w14:textId="77777777" w:rsidR="0085245D" w:rsidRPr="0085245D" w:rsidRDefault="0085245D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3960"/>
        <w:gridCol w:w="278"/>
        <w:gridCol w:w="1840"/>
        <w:gridCol w:w="278"/>
        <w:gridCol w:w="1840"/>
        <w:gridCol w:w="278"/>
        <w:gridCol w:w="1966"/>
      </w:tblGrid>
      <w:tr w:rsidR="0085245D" w:rsidRPr="0085245D" w14:paraId="22BD783F" w14:textId="77777777" w:rsidTr="0085245D">
        <w:trPr>
          <w:trHeight w:val="441"/>
        </w:trPr>
        <w:tc>
          <w:tcPr>
            <w:tcW w:w="39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1EA0D246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Item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F7F67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9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59B76031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Amoun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22678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66BAAE4C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% Compared to Previous Year</w:t>
            </w:r>
          </w:p>
        </w:tc>
      </w:tr>
      <w:tr w:rsidR="0085245D" w:rsidRPr="0085245D" w14:paraId="47D0BAAE" w14:textId="77777777" w:rsidTr="0085245D">
        <w:trPr>
          <w:trHeight w:val="72"/>
        </w:trPr>
        <w:tc>
          <w:tcPr>
            <w:tcW w:w="3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BACC2C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922B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6"/>
                <w:szCs w:val="6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F61D2" w14:textId="77777777" w:rsidR="0085245D" w:rsidRPr="0085245D" w:rsidRDefault="0085245D" w:rsidP="0085245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8AC33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3047B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FC85C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9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865DFF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85245D" w:rsidRPr="0085245D" w14:paraId="0A6385C9" w14:textId="77777777" w:rsidTr="0085245D">
        <w:trPr>
          <w:trHeight w:val="459"/>
        </w:trPr>
        <w:tc>
          <w:tcPr>
            <w:tcW w:w="3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96842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85E9B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133207A6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2018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C2CA6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48298F68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2019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F5DF9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7512EB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85245D" w:rsidRPr="0085245D" w14:paraId="303FFB8B" w14:textId="77777777" w:rsidTr="00DB1C0D">
        <w:trPr>
          <w:trHeight w:val="331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vAlign w:val="center"/>
            <w:hideMark/>
          </w:tcPr>
          <w:p w14:paraId="27101D47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85245D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INCOME</w:t>
            </w:r>
          </w:p>
        </w:tc>
      </w:tr>
      <w:tr w:rsidR="0085245D" w:rsidRPr="0085245D" w14:paraId="25D1166F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1A1D9AA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Sal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2440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038EC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,20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8645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67E62E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8,10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171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D7327F7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6%</w:t>
            </w:r>
          </w:p>
        </w:tc>
        <w:bookmarkStart w:id="0" w:name="_GoBack"/>
        <w:bookmarkEnd w:id="0"/>
      </w:tr>
      <w:tr w:rsidR="0085245D" w:rsidRPr="0085245D" w14:paraId="47E6D2E2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5662C9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Servic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9747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C706BF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3,45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AF2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4E75DD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,30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5B2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F11C607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45%</w:t>
            </w:r>
          </w:p>
        </w:tc>
      </w:tr>
      <w:tr w:rsidR="0085245D" w:rsidRPr="0085245D" w14:paraId="088C7C95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3507DB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Bank Interes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6201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6BAD8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9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2D4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EE9B7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3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FCB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63E671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6%</w:t>
            </w:r>
          </w:p>
        </w:tc>
      </w:tr>
      <w:tr w:rsidR="0085245D" w:rsidRPr="0085245D" w14:paraId="0ED75449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09424FE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Other Incom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D4FB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06573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,75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64AB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7BEDAD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,25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91C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8C0637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-40%</w:t>
            </w:r>
          </w:p>
        </w:tc>
      </w:tr>
      <w:tr w:rsidR="0085245D" w:rsidRPr="0085245D" w14:paraId="092EA25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75C9220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Gross Profi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3DA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8C1FFD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 xml:space="preserve">10,459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EB1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F152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 xml:space="preserve">15,713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F7F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F37C288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3%</w:t>
            </w:r>
          </w:p>
        </w:tc>
      </w:tr>
      <w:tr w:rsidR="0085245D" w:rsidRPr="0085245D" w14:paraId="6F0121E4" w14:textId="77777777" w:rsidTr="00DB1C0D">
        <w:trPr>
          <w:trHeight w:val="331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vAlign w:val="center"/>
            <w:hideMark/>
          </w:tcPr>
          <w:p w14:paraId="5D17A42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85245D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EXPENSES</w:t>
            </w:r>
          </w:p>
        </w:tc>
      </w:tr>
      <w:tr w:rsidR="0085245D" w:rsidRPr="0085245D" w14:paraId="06B2D122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7E0ABC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Wag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9F2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5DC27E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223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C47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7C543F3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290,55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B3F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21F4A2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23%</w:t>
            </w:r>
          </w:p>
        </w:tc>
      </w:tr>
      <w:tr w:rsidR="0085245D" w:rsidRPr="0085245D" w14:paraId="1736B20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50DB682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Payroll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52B2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B45CB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0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C17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CEB6B5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15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A72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F7103C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9%</w:t>
            </w:r>
          </w:p>
        </w:tc>
      </w:tr>
      <w:tr w:rsidR="0085245D" w:rsidRPr="0085245D" w14:paraId="7A16D9AD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597810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Bad Deb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C167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38B39BF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98,2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3507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A2DDA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78,56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B27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3539F66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-25%</w:t>
            </w:r>
          </w:p>
        </w:tc>
      </w:tr>
      <w:tr w:rsidR="0085245D" w:rsidRPr="0085245D" w14:paraId="27F6008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A9C8F1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Outside Servic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B292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A656FE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42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6A6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638AC7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0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09CD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BADDCA3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17%</w:t>
            </w:r>
          </w:p>
        </w:tc>
      </w:tr>
      <w:tr w:rsidR="0085245D" w:rsidRPr="0085245D" w14:paraId="4A228DE3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38008ED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Supplier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32E90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37E023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73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986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0F710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6,15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98D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146F499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-11%</w:t>
            </w:r>
          </w:p>
        </w:tc>
      </w:tr>
      <w:tr w:rsidR="0085245D" w:rsidRPr="0085245D" w14:paraId="16DC0B46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AAA247E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Maintenanc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C63F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2303BE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9,04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C3D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3E5C85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96,656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CFC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B28CA0B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29%</w:t>
            </w:r>
          </w:p>
        </w:tc>
      </w:tr>
      <w:tr w:rsidR="0085245D" w:rsidRPr="0085245D" w14:paraId="5B8EB13B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2A938E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Advertising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9970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2314E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4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037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B1FC2D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37,8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2D7C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29C91B5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-43%</w:t>
            </w:r>
          </w:p>
        </w:tc>
      </w:tr>
      <w:tr w:rsidR="0085245D" w:rsidRPr="0085245D" w14:paraId="42F2F00C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C321488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Car / Travel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4EB0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5B9B95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2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EF5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ED2AC2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42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36CD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F574B5D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41%</w:t>
            </w:r>
          </w:p>
        </w:tc>
      </w:tr>
      <w:tr w:rsidR="0085245D" w:rsidRPr="0085245D" w14:paraId="7773501A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CEFDE3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Accounting &amp; Legal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C65D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C2A44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A82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AB121B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82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FD7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2176B12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3%</w:t>
            </w:r>
          </w:p>
        </w:tc>
      </w:tr>
      <w:tr w:rsidR="0085245D" w:rsidRPr="0085245D" w14:paraId="5606E654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DD4E8FD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Selling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E8FC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3C8D26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8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D995B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31184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8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CB3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8D912A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-25%</w:t>
            </w:r>
          </w:p>
        </w:tc>
      </w:tr>
      <w:tr w:rsidR="0085245D" w:rsidRPr="0085245D" w14:paraId="1A870A4D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BEF7D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Ren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A5FB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98A74D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91,47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09E3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5D522A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09,764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5A2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F6221A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17%</w:t>
            </w:r>
          </w:p>
        </w:tc>
      </w:tr>
      <w:tr w:rsidR="0085245D" w:rsidRPr="0085245D" w14:paraId="3324BBC5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A2F10E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Communi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9210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61E197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72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4108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BB9B44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37,75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B17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913AEC5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47%</w:t>
            </w:r>
          </w:p>
        </w:tc>
      </w:tr>
      <w:tr w:rsidR="0085245D" w:rsidRPr="0085245D" w14:paraId="159CE71A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344463E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Utiliti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6B8E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7F5CE7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35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DD8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528766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3,1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6EA3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16B1F4E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3%</w:t>
            </w:r>
          </w:p>
        </w:tc>
      </w:tr>
      <w:tr w:rsidR="0085245D" w:rsidRPr="0085245D" w14:paraId="0B45AC0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F5A9C4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Sales Tax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FC61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FC3CBA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08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8011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FF615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216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36F3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0140662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50%</w:t>
            </w:r>
          </w:p>
        </w:tc>
      </w:tr>
      <w:tr w:rsidR="0085245D" w:rsidRPr="0085245D" w14:paraId="55CB0938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E64F62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Real Estate Tax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2237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AD79FD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87,458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A8D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B40AD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90,24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AAC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756C5E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%</w:t>
            </w:r>
          </w:p>
        </w:tc>
      </w:tr>
      <w:tr w:rsidR="0085245D" w:rsidRPr="0085245D" w14:paraId="15836459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92D969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Insuranc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F241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0B8617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4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A80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5E35A3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21,6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9C4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D446FD8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3%</w:t>
            </w:r>
          </w:p>
        </w:tc>
      </w:tr>
      <w:tr w:rsidR="0085245D" w:rsidRPr="0085245D" w14:paraId="2B2C76B3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CAD761F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Loan Interes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65E7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8E7410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2,7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C23F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046CBE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15,24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D8D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FD00A6B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17%</w:t>
            </w:r>
          </w:p>
        </w:tc>
      </w:tr>
      <w:tr w:rsidR="0085245D" w:rsidRPr="0085245D" w14:paraId="74B45894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3D283F9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Depreci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DC438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FD6D3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36,004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8F4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0999FF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4,006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5813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1AC996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3%</w:t>
            </w:r>
          </w:p>
        </w:tc>
      </w:tr>
      <w:tr w:rsidR="0085245D" w:rsidRPr="0085245D" w14:paraId="6B81798D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5B724D8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Office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4EB5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F91403B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0668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2B477B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,12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2FDF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B767C0A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-25%</w:t>
            </w:r>
          </w:p>
        </w:tc>
      </w:tr>
      <w:tr w:rsidR="0085245D" w:rsidRPr="0085245D" w14:paraId="1D879F86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2101F8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Electricity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68BA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9F750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5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A202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D906D5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6,2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1931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93649C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13%</w:t>
            </w:r>
          </w:p>
        </w:tc>
      </w:tr>
      <w:tr w:rsidR="0085245D" w:rsidRPr="0085245D" w14:paraId="652DED1A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FF8BE7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Miscellaneou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0DE9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7CD7A3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47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556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3A6C0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98,7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C61A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66FAC32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52%</w:t>
            </w:r>
          </w:p>
        </w:tc>
      </w:tr>
      <w:tr w:rsidR="0085245D" w:rsidRPr="0085245D" w14:paraId="5DEE1137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DEDF0B6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>Other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85009" w14:textId="7777777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7631B8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25,7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9F2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7F9839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</w:rPr>
              <w:t xml:space="preserve">35,98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0029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250999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29%</w:t>
            </w:r>
          </w:p>
        </w:tc>
      </w:tr>
      <w:tr w:rsidR="0085245D" w:rsidRPr="0085245D" w14:paraId="58012768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111754A2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Total I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82AC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59FE6B0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 xml:space="preserve">1,372,672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BE7D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AD57F01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 xml:space="preserve">1,772,316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08AE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37C158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23%</w:t>
            </w:r>
          </w:p>
        </w:tc>
      </w:tr>
      <w:tr w:rsidR="0085245D" w:rsidRPr="0085245D" w14:paraId="116102F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3F51A3D6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85245D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rofit / Lo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2787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F84374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85245D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9,086,328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901A5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D0FDE4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85245D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13,940,684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903B3" w14:textId="77777777" w:rsidR="0085245D" w:rsidRPr="0085245D" w:rsidRDefault="0085245D" w:rsidP="00852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3FFA4C5" w14:textId="77777777" w:rsidR="0085245D" w:rsidRPr="0085245D" w:rsidRDefault="0085245D" w:rsidP="00852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5245D">
              <w:rPr>
                <w:rFonts w:ascii="Arial" w:eastAsia="Times New Roman" w:hAnsi="Arial" w:cs="Arial"/>
                <w:b/>
                <w:bCs/>
              </w:rPr>
              <w:t>35%</w:t>
            </w:r>
          </w:p>
        </w:tc>
      </w:tr>
      <w:tr w:rsidR="0085245D" w:rsidRPr="0085245D" w14:paraId="67C3F795" w14:textId="77777777" w:rsidTr="00AD0E65">
        <w:trPr>
          <w:trHeight w:val="360"/>
        </w:trPr>
        <w:tc>
          <w:tcPr>
            <w:tcW w:w="1044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8E3CEC" w14:textId="6130FF87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5245D">
              <w:rPr>
                <w:rFonts w:ascii="Arial" w:eastAsia="Times New Roman" w:hAnsi="Arial" w:cs="Arial"/>
                <w:sz w:val="20"/>
                <w:szCs w:val="20"/>
              </w:rPr>
              <w:t>Note</w:t>
            </w:r>
          </w:p>
        </w:tc>
      </w:tr>
      <w:tr w:rsidR="0085245D" w:rsidRPr="0085245D" w14:paraId="2309B3CA" w14:textId="77777777" w:rsidTr="0085245D">
        <w:trPr>
          <w:trHeight w:val="1035"/>
        </w:trPr>
        <w:tc>
          <w:tcPr>
            <w:tcW w:w="10440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3FE04C4" w14:textId="2FC7C3A6" w:rsidR="0085245D" w:rsidRPr="0085245D" w:rsidRDefault="0085245D" w:rsidP="0085245D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2EA17956" w14:textId="03B892EA" w:rsidR="0078624F" w:rsidRPr="0078624F" w:rsidRDefault="0078624F" w:rsidP="0085245D">
      <w:pPr>
        <w:rPr>
          <w:sz w:val="2"/>
          <w:szCs w:val="2"/>
        </w:rPr>
      </w:pPr>
    </w:p>
    <w:sectPr w:rsidR="0078624F" w:rsidRPr="0078624F" w:rsidSect="0085245D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ED4D3" w14:textId="77777777" w:rsidR="00426C94" w:rsidRDefault="00426C94" w:rsidP="00025008">
      <w:pPr>
        <w:spacing w:after="0" w:line="240" w:lineRule="auto"/>
      </w:pPr>
      <w:r>
        <w:separator/>
      </w:r>
    </w:p>
  </w:endnote>
  <w:endnote w:type="continuationSeparator" w:id="0">
    <w:p w14:paraId="6FA55E27" w14:textId="77777777" w:rsidR="00426C94" w:rsidRDefault="00426C9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42AE0" w14:textId="77777777" w:rsidR="00426C94" w:rsidRDefault="00426C94" w:rsidP="00025008">
      <w:pPr>
        <w:spacing w:after="0" w:line="240" w:lineRule="auto"/>
      </w:pPr>
      <w:r>
        <w:separator/>
      </w:r>
    </w:p>
  </w:footnote>
  <w:footnote w:type="continuationSeparator" w:id="0">
    <w:p w14:paraId="22A93D9B" w14:textId="77777777" w:rsidR="00426C94" w:rsidRDefault="00426C9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sFAK4xV7U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F5176"/>
    <w:rsid w:val="00426C94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278D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5245D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B1C0D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84C12-4EFD-4725-B648-24499A0AF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3-30T12:09:00Z</dcterms:created>
  <dcterms:modified xsi:type="dcterms:W3CDTF">2020-05-17T15:42:00Z</dcterms:modified>
</cp:coreProperties>
</file>